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E3F23" w14:textId="77777777" w:rsidR="00660182" w:rsidRPr="005A78E1" w:rsidRDefault="00F859E7" w:rsidP="0066018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DODATEK Č. </w:t>
      </w:r>
      <w:r w:rsidR="006A16E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0EFB">
        <w:rPr>
          <w:rFonts w:ascii="Times New Roman" w:hAnsi="Times New Roman" w:cs="Times New Roman"/>
          <w:b/>
          <w:bCs/>
          <w:sz w:val="24"/>
          <w:szCs w:val="24"/>
        </w:rPr>
        <w:t xml:space="preserve">K RÁMCOVÉ KUPNÍ SMLOUVĚ NA DODÁVKY TECHNICKÝCH </w:t>
      </w:r>
      <w:r w:rsidR="00FD6977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FD6977" w:rsidRPr="00701AB1">
        <w:rPr>
          <w:rFonts w:ascii="Times New Roman" w:hAnsi="Times New Roman" w:cs="Times New Roman"/>
          <w:b/>
          <w:bCs/>
          <w:sz w:val="24"/>
          <w:szCs w:val="24"/>
        </w:rPr>
        <w:t>MEDICI</w:t>
      </w:r>
      <w:r w:rsidR="00701AB1" w:rsidRPr="00701AB1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FD6977" w:rsidRPr="00701AB1">
        <w:rPr>
          <w:rFonts w:ascii="Times New Roman" w:hAnsi="Times New Roman" w:cs="Times New Roman"/>
          <w:b/>
          <w:bCs/>
          <w:sz w:val="24"/>
          <w:szCs w:val="24"/>
        </w:rPr>
        <w:t>ÁLNÍCH</w:t>
      </w:r>
      <w:r w:rsidR="00FD69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0EFB">
        <w:rPr>
          <w:rFonts w:ascii="Times New Roman" w:hAnsi="Times New Roman" w:cs="Times New Roman"/>
          <w:b/>
          <w:bCs/>
          <w:sz w:val="24"/>
          <w:szCs w:val="24"/>
        </w:rPr>
        <w:t>PLYNŮ</w:t>
      </w:r>
    </w:p>
    <w:p w14:paraId="79C8D5A3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B8C9B3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41E98B1" w14:textId="77777777" w:rsidR="00660182" w:rsidRPr="005A78E1" w:rsidRDefault="000011CD" w:rsidP="006601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A78E1">
        <w:rPr>
          <w:rFonts w:ascii="Times New Roman" w:hAnsi="Times New Roman" w:cs="Times New Roman"/>
          <w:b/>
          <w:bCs/>
          <w:sz w:val="24"/>
          <w:szCs w:val="24"/>
        </w:rPr>
        <w:t xml:space="preserve">Společnost: </w:t>
      </w:r>
      <w:r w:rsidR="00660182" w:rsidRPr="005A78E1">
        <w:rPr>
          <w:rFonts w:ascii="Times New Roman" w:hAnsi="Times New Roman" w:cs="Times New Roman"/>
          <w:b/>
          <w:bCs/>
          <w:sz w:val="24"/>
          <w:szCs w:val="24"/>
        </w:rPr>
        <w:t>Mikrobiologický ústav AV ČR, v. v. i.</w:t>
      </w:r>
    </w:p>
    <w:p w14:paraId="34D48EC6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se sídlem</w:t>
      </w:r>
      <w:r w:rsidR="000011CD" w:rsidRPr="005A78E1">
        <w:rPr>
          <w:rFonts w:ascii="Times New Roman" w:hAnsi="Times New Roman" w:cs="Times New Roman"/>
          <w:sz w:val="24"/>
          <w:szCs w:val="24"/>
        </w:rPr>
        <w:t>:</w:t>
      </w:r>
      <w:r w:rsidRPr="005A78E1">
        <w:rPr>
          <w:rFonts w:ascii="Times New Roman" w:hAnsi="Times New Roman" w:cs="Times New Roman"/>
          <w:sz w:val="24"/>
          <w:szCs w:val="24"/>
        </w:rPr>
        <w:t xml:space="preserve"> Vídeňská 1083, 142 20 Praha 4 — Krč</w:t>
      </w:r>
    </w:p>
    <w:p w14:paraId="59761EEA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provozovna: pracoviště Mikrobiologického ústavu ústav AV ČR, v. v. i., v Novém Hrádku</w:t>
      </w:r>
    </w:p>
    <w:p w14:paraId="238CE0CF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IČO: 61388971, DIČ: CZ61388971</w:t>
      </w:r>
    </w:p>
    <w:p w14:paraId="6E992AF4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zastoupen</w:t>
      </w:r>
      <w:r w:rsidR="000011CD" w:rsidRPr="005A78E1">
        <w:rPr>
          <w:rFonts w:ascii="Times New Roman" w:hAnsi="Times New Roman" w:cs="Times New Roman"/>
          <w:sz w:val="24"/>
          <w:szCs w:val="24"/>
        </w:rPr>
        <w:t>a</w:t>
      </w:r>
      <w:r w:rsidRPr="005A78E1">
        <w:rPr>
          <w:rFonts w:ascii="Times New Roman" w:hAnsi="Times New Roman" w:cs="Times New Roman"/>
          <w:sz w:val="24"/>
          <w:szCs w:val="24"/>
        </w:rPr>
        <w:t>:</w:t>
      </w:r>
      <w:r w:rsidRPr="005A78E1">
        <w:rPr>
          <w:rFonts w:ascii="Times New Roman" w:hAnsi="Times New Roman" w:cs="Times New Roman"/>
          <w:sz w:val="24"/>
          <w:szCs w:val="24"/>
        </w:rPr>
        <w:tab/>
        <w:t>Ing. Jiřím Haškem, CSc.</w:t>
      </w:r>
      <w:r w:rsidR="000011CD" w:rsidRPr="005A78E1">
        <w:rPr>
          <w:rFonts w:ascii="Times New Roman" w:hAnsi="Times New Roman" w:cs="Times New Roman"/>
          <w:sz w:val="24"/>
          <w:szCs w:val="24"/>
        </w:rPr>
        <w:t>, ředitelem</w:t>
      </w:r>
    </w:p>
    <w:p w14:paraId="0511D6F8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bankovní spojení: Komerční banka, a.s.</w:t>
      </w:r>
    </w:p>
    <w:p w14:paraId="1870932E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číslo účtu: </w:t>
      </w:r>
      <w:r w:rsidRPr="00801792">
        <w:rPr>
          <w:rFonts w:ascii="Times New Roman" w:hAnsi="Times New Roman" w:cs="Times New Roman"/>
          <w:sz w:val="24"/>
          <w:szCs w:val="24"/>
          <w:highlight w:val="black"/>
        </w:rPr>
        <w:t>2246660227/0100</w:t>
      </w:r>
    </w:p>
    <w:p w14:paraId="31CB1032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(dále jen „</w:t>
      </w:r>
      <w:r w:rsidR="00FD6977">
        <w:rPr>
          <w:rFonts w:ascii="Times New Roman" w:hAnsi="Times New Roman" w:cs="Times New Roman"/>
          <w:b/>
          <w:bCs/>
          <w:sz w:val="24"/>
          <w:szCs w:val="24"/>
        </w:rPr>
        <w:t>Kupující</w:t>
      </w:r>
      <w:r w:rsidRPr="005A78E1">
        <w:rPr>
          <w:rFonts w:ascii="Times New Roman" w:hAnsi="Times New Roman" w:cs="Times New Roman"/>
          <w:sz w:val="24"/>
          <w:szCs w:val="24"/>
        </w:rPr>
        <w:t>”)</w:t>
      </w:r>
    </w:p>
    <w:p w14:paraId="563928C0" w14:textId="77777777" w:rsidR="00660182" w:rsidRPr="005A78E1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DD3EBD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>a</w:t>
      </w:r>
    </w:p>
    <w:p w14:paraId="67BCD590" w14:textId="77777777" w:rsidR="000011CD" w:rsidRPr="005A78E1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9EDA6" w14:textId="77777777" w:rsidR="000011CD" w:rsidRPr="005A78E1" w:rsidRDefault="00FD6977" w:rsidP="000011CD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nd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, a.s.</w:t>
      </w:r>
    </w:p>
    <w:p w14:paraId="5EFEC834" w14:textId="77777777" w:rsidR="000011CD" w:rsidRPr="005A78E1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se sídlem: </w:t>
      </w:r>
      <w:r w:rsidR="00FD6977"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 w:rsidR="00FD6977">
        <w:rPr>
          <w:rFonts w:ascii="Times New Roman" w:hAnsi="Times New Roman" w:cs="Times New Roman"/>
          <w:sz w:val="24"/>
          <w:szCs w:val="24"/>
        </w:rPr>
        <w:t>Technoplynu</w:t>
      </w:r>
      <w:proofErr w:type="spellEnd"/>
      <w:r w:rsidR="00FD6977">
        <w:rPr>
          <w:rFonts w:ascii="Times New Roman" w:hAnsi="Times New Roman" w:cs="Times New Roman"/>
          <w:sz w:val="24"/>
          <w:szCs w:val="24"/>
        </w:rPr>
        <w:t xml:space="preserve"> 1324, 198 00 Praha 9 - Kyje</w:t>
      </w:r>
    </w:p>
    <w:p w14:paraId="6F5356FE" w14:textId="77777777" w:rsidR="00FD6977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78E1">
        <w:rPr>
          <w:rFonts w:ascii="Times New Roman" w:hAnsi="Times New Roman" w:cs="Times New Roman"/>
          <w:sz w:val="24"/>
          <w:szCs w:val="24"/>
        </w:rPr>
        <w:t xml:space="preserve">IČO: </w:t>
      </w:r>
      <w:r w:rsidR="00FD6977" w:rsidRPr="00984747">
        <w:rPr>
          <w:rFonts w:ascii="Times New Roman" w:hAnsi="Times New Roman" w:cs="Times New Roman"/>
          <w:sz w:val="24"/>
          <w:szCs w:val="24"/>
        </w:rPr>
        <w:t>00011754, DIČ: CZ00011754</w:t>
      </w:r>
    </w:p>
    <w:p w14:paraId="6B3D41E3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zastoupena: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801792">
        <w:rPr>
          <w:rFonts w:ascii="Times New Roman" w:hAnsi="Times New Roman" w:cs="Times New Roman"/>
          <w:sz w:val="24"/>
          <w:szCs w:val="24"/>
          <w:highlight w:val="black"/>
        </w:rPr>
        <w:t>Jan Kratochvíl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 – vedoucí prodeje region Čechy – sever, </w:t>
      </w:r>
      <w:r w:rsidR="00FD6977" w:rsidRPr="00801792">
        <w:rPr>
          <w:rFonts w:ascii="Times New Roman" w:hAnsi="Times New Roman" w:cs="Times New Roman"/>
          <w:sz w:val="24"/>
          <w:szCs w:val="24"/>
          <w:highlight w:val="black"/>
        </w:rPr>
        <w:t>Jan Brož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 – obchodní zástupce</w:t>
      </w:r>
    </w:p>
    <w:p w14:paraId="281585CC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bankovní spojení: </w:t>
      </w:r>
      <w:proofErr w:type="spellStart"/>
      <w:r w:rsidR="00FD6977" w:rsidRPr="00984747">
        <w:rPr>
          <w:rFonts w:ascii="Times New Roman" w:hAnsi="Times New Roman" w:cs="Times New Roman"/>
          <w:sz w:val="24"/>
          <w:szCs w:val="24"/>
        </w:rPr>
        <w:t>UniCredit</w:t>
      </w:r>
      <w:proofErr w:type="spellEnd"/>
      <w:r w:rsidR="00FD6977" w:rsidRPr="00984747">
        <w:rPr>
          <w:rFonts w:ascii="Times New Roman" w:hAnsi="Times New Roman" w:cs="Times New Roman"/>
          <w:sz w:val="24"/>
          <w:szCs w:val="24"/>
        </w:rPr>
        <w:t xml:space="preserve"> Bank Czech Republic and Slovakia, a.s.</w:t>
      </w:r>
    </w:p>
    <w:p w14:paraId="5CBA9EFA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číslo účtu: </w:t>
      </w:r>
      <w:r w:rsidR="00FD6977" w:rsidRPr="00801792">
        <w:rPr>
          <w:rFonts w:ascii="Times New Roman" w:hAnsi="Times New Roman" w:cs="Times New Roman"/>
          <w:sz w:val="24"/>
          <w:szCs w:val="24"/>
          <w:highlight w:val="black"/>
        </w:rPr>
        <w:t>2113539415/2700</w:t>
      </w:r>
    </w:p>
    <w:p w14:paraId="7E71BBAD" w14:textId="77777777" w:rsidR="000011CD" w:rsidRPr="00984747" w:rsidRDefault="000011CD" w:rsidP="000011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(dále jen „</w:t>
      </w:r>
      <w:r w:rsidR="00FD6977" w:rsidRPr="00984747">
        <w:rPr>
          <w:rFonts w:ascii="Times New Roman" w:hAnsi="Times New Roman" w:cs="Times New Roman"/>
          <w:b/>
          <w:bCs/>
          <w:sz w:val="24"/>
          <w:szCs w:val="24"/>
        </w:rPr>
        <w:t>Prodávající</w:t>
      </w:r>
      <w:r w:rsidRPr="00984747">
        <w:rPr>
          <w:rFonts w:ascii="Times New Roman" w:hAnsi="Times New Roman" w:cs="Times New Roman"/>
          <w:sz w:val="24"/>
          <w:szCs w:val="24"/>
        </w:rPr>
        <w:t>”)</w:t>
      </w:r>
    </w:p>
    <w:p w14:paraId="6C39DA66" w14:textId="77777777" w:rsidR="000011CD" w:rsidRPr="00984747" w:rsidRDefault="000011CD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7C7352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(dále společně „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smluvní strany</w:t>
      </w:r>
      <w:r w:rsidRPr="00984747">
        <w:rPr>
          <w:rFonts w:ascii="Times New Roman" w:hAnsi="Times New Roman" w:cs="Times New Roman"/>
          <w:sz w:val="24"/>
          <w:szCs w:val="24"/>
        </w:rPr>
        <w:t>”)</w:t>
      </w:r>
    </w:p>
    <w:p w14:paraId="7B60B26E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AA1528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Níže uvedeného dne, měsíce a roku uzavřely smluvní strany </w:t>
      </w:r>
      <w:r w:rsidR="000011CD" w:rsidRPr="00984747">
        <w:rPr>
          <w:rFonts w:ascii="Times New Roman" w:hAnsi="Times New Roman" w:cs="Times New Roman"/>
          <w:sz w:val="24"/>
          <w:szCs w:val="24"/>
        </w:rPr>
        <w:t>tento</w:t>
      </w:r>
    </w:p>
    <w:p w14:paraId="62FA7F5D" w14:textId="77777777" w:rsidR="00660182" w:rsidRPr="00984747" w:rsidRDefault="000011CD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b/>
          <w:bCs/>
          <w:sz w:val="24"/>
          <w:szCs w:val="24"/>
        </w:rPr>
        <w:t xml:space="preserve">Dodatek č. </w:t>
      </w:r>
      <w:r w:rsidR="006A16E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k rámcové kupní smlouvě na dodávky technických a medici</w:t>
      </w:r>
      <w:r w:rsidR="00701AB1" w:rsidRPr="00984747">
        <w:rPr>
          <w:rFonts w:ascii="Times New Roman" w:hAnsi="Times New Roman" w:cs="Times New Roman"/>
          <w:sz w:val="24"/>
          <w:szCs w:val="24"/>
        </w:rPr>
        <w:t>n</w:t>
      </w:r>
      <w:r w:rsidR="00FD6977" w:rsidRPr="00984747">
        <w:rPr>
          <w:rFonts w:ascii="Times New Roman" w:hAnsi="Times New Roman" w:cs="Times New Roman"/>
          <w:sz w:val="24"/>
          <w:szCs w:val="24"/>
        </w:rPr>
        <w:t>álních plynů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(dále jen „</w:t>
      </w:r>
      <w:r w:rsidR="00FD6977" w:rsidRPr="0098474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odatek</w:t>
      </w:r>
      <w:r w:rsidR="00660182" w:rsidRPr="00984747">
        <w:rPr>
          <w:rFonts w:ascii="Times New Roman" w:hAnsi="Times New Roman" w:cs="Times New Roman"/>
          <w:sz w:val="24"/>
          <w:szCs w:val="24"/>
        </w:rPr>
        <w:t>")</w:t>
      </w:r>
    </w:p>
    <w:p w14:paraId="3EF4F8D6" w14:textId="77777777" w:rsidR="00660182" w:rsidRPr="00984747" w:rsidRDefault="00660182" w:rsidP="0066018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FB12B7" w14:textId="77777777" w:rsidR="000011CD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 xml:space="preserve">Článek I. </w:t>
      </w:r>
    </w:p>
    <w:p w14:paraId="7909E2AC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>P</w:t>
      </w:r>
      <w:r w:rsidR="000011CD" w:rsidRPr="00984747">
        <w:rPr>
          <w:rFonts w:ascii="Times New Roman" w:hAnsi="Times New Roman" w:cs="Times New Roman"/>
          <w:b/>
          <w:sz w:val="24"/>
          <w:szCs w:val="24"/>
        </w:rPr>
        <w:t>ředmět dodatku</w:t>
      </w:r>
    </w:p>
    <w:p w14:paraId="0B49EBC8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E6FE8C" w14:textId="77777777" w:rsidR="00660182" w:rsidRPr="00984747" w:rsidRDefault="000011CD" w:rsidP="00660182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Smluvní strany uzavřely dne </w:t>
      </w:r>
      <w:r w:rsidR="00FD6977" w:rsidRPr="00984747">
        <w:rPr>
          <w:rFonts w:ascii="Times New Roman" w:hAnsi="Times New Roman" w:cs="Times New Roman"/>
          <w:sz w:val="24"/>
          <w:szCs w:val="24"/>
        </w:rPr>
        <w:t>2</w:t>
      </w:r>
      <w:r w:rsidR="00563558" w:rsidRPr="00984747">
        <w:rPr>
          <w:rFonts w:ascii="Times New Roman" w:hAnsi="Times New Roman" w:cs="Times New Roman"/>
          <w:sz w:val="24"/>
          <w:szCs w:val="24"/>
        </w:rPr>
        <w:t>8</w:t>
      </w:r>
      <w:r w:rsidR="00FD6977" w:rsidRPr="00984747">
        <w:rPr>
          <w:rFonts w:ascii="Times New Roman" w:hAnsi="Times New Roman" w:cs="Times New Roman"/>
          <w:sz w:val="24"/>
          <w:szCs w:val="24"/>
        </w:rPr>
        <w:t>.</w:t>
      </w:r>
      <w:r w:rsidR="00563558"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4.</w:t>
      </w:r>
      <w:r w:rsidR="00563558"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2021</w:t>
      </w:r>
      <w:r w:rsidRPr="00984747">
        <w:rPr>
          <w:rFonts w:ascii="Times New Roman" w:hAnsi="Times New Roman" w:cs="Times New Roman"/>
          <w:sz w:val="24"/>
          <w:szCs w:val="24"/>
        </w:rPr>
        <w:t xml:space="preserve"> </w:t>
      </w:r>
      <w:r w:rsidR="00FD6977" w:rsidRPr="00984747">
        <w:rPr>
          <w:rFonts w:ascii="Times New Roman" w:hAnsi="Times New Roman" w:cs="Times New Roman"/>
          <w:sz w:val="24"/>
          <w:szCs w:val="24"/>
        </w:rPr>
        <w:t>rámcovou kupní smlouvu na dodávky technických a medici</w:t>
      </w:r>
      <w:r w:rsidR="00701AB1" w:rsidRPr="00984747">
        <w:rPr>
          <w:rFonts w:ascii="Times New Roman" w:hAnsi="Times New Roman" w:cs="Times New Roman"/>
          <w:sz w:val="24"/>
          <w:szCs w:val="24"/>
        </w:rPr>
        <w:t>n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álních plynů </w:t>
      </w:r>
      <w:r w:rsidRPr="00984747">
        <w:rPr>
          <w:rFonts w:ascii="Times New Roman" w:hAnsi="Times New Roman" w:cs="Times New Roman"/>
          <w:sz w:val="24"/>
          <w:szCs w:val="24"/>
        </w:rPr>
        <w:t>(dále jen „</w:t>
      </w:r>
      <w:r w:rsidR="00FD6977" w:rsidRPr="00984747">
        <w:rPr>
          <w:rFonts w:ascii="Times New Roman" w:hAnsi="Times New Roman" w:cs="Times New Roman"/>
          <w:sz w:val="24"/>
          <w:szCs w:val="24"/>
        </w:rPr>
        <w:t>S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mlouva</w:t>
      </w:r>
      <w:r w:rsidRPr="00984747">
        <w:rPr>
          <w:rFonts w:ascii="Times New Roman" w:hAnsi="Times New Roman" w:cs="Times New Roman"/>
          <w:sz w:val="24"/>
          <w:szCs w:val="24"/>
        </w:rPr>
        <w:t>").</w:t>
      </w:r>
    </w:p>
    <w:p w14:paraId="11BFFEC1" w14:textId="77777777" w:rsidR="000011CD" w:rsidRPr="00984747" w:rsidRDefault="000011CD" w:rsidP="000011CD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D9CE6F1" w14:textId="77777777" w:rsidR="00CB7F7C" w:rsidRPr="00984747" w:rsidRDefault="00CB7F7C" w:rsidP="00CB7F7C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S ohledem na skutečnost, že dosud nebyla vyčerpána částka uvedená v článku 7.1. Smlouvy, se s</w:t>
      </w:r>
      <w:r w:rsidR="000011CD" w:rsidRPr="00984747">
        <w:rPr>
          <w:rFonts w:ascii="Times New Roman" w:hAnsi="Times New Roman" w:cs="Times New Roman"/>
          <w:sz w:val="24"/>
          <w:szCs w:val="24"/>
        </w:rPr>
        <w:t xml:space="preserve">mluvní strany dohodly, že </w:t>
      </w:r>
      <w:r w:rsidRPr="00984747">
        <w:rPr>
          <w:rFonts w:ascii="Times New Roman" w:hAnsi="Times New Roman" w:cs="Times New Roman"/>
          <w:sz w:val="24"/>
          <w:szCs w:val="24"/>
        </w:rPr>
        <w:t xml:space="preserve">doba trvání Smlouvy uvedená v článku 7.1. Smlouvy </w:t>
      </w:r>
      <w:r w:rsidR="00701AB1" w:rsidRPr="0098474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se prodlužuje na dobu do 30. </w:t>
      </w:r>
      <w:r w:rsidR="006A16E3">
        <w:rPr>
          <w:rFonts w:ascii="Times New Roman" w:hAnsi="Times New Roman" w:cs="Times New Roman"/>
          <w:b/>
          <w:bCs/>
          <w:i/>
          <w:iCs/>
          <w:sz w:val="24"/>
          <w:szCs w:val="24"/>
        </w:rPr>
        <w:t>11</w:t>
      </w:r>
      <w:r w:rsidR="00701AB1" w:rsidRPr="009847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. 2023</w:t>
      </w:r>
      <w:r w:rsidRPr="0098474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nebo do vyčerpání částky 1,95 mil. Kč bez DPH</w:t>
      </w:r>
      <w:r w:rsidRPr="0098474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7546133" w14:textId="77777777" w:rsidR="00CB7F7C" w:rsidRPr="00984747" w:rsidRDefault="00CB7F7C" w:rsidP="00CB7F7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21BD77" w14:textId="77777777" w:rsidR="00CB7F7C" w:rsidRPr="00984747" w:rsidRDefault="00CB7F7C" w:rsidP="00660182">
      <w:pPr>
        <w:pStyle w:val="Odstavecseseznamem"/>
        <w:numPr>
          <w:ilvl w:val="0"/>
          <w:numId w:val="1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Ostatní ustanovení Smlouvy zůstávají beze změny.</w:t>
      </w:r>
    </w:p>
    <w:p w14:paraId="386E5333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7AA49D" w14:textId="77777777" w:rsidR="000011CD" w:rsidRPr="00984747" w:rsidRDefault="00660182" w:rsidP="000011C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 xml:space="preserve">Článek II. </w:t>
      </w:r>
    </w:p>
    <w:p w14:paraId="2B0A1A1D" w14:textId="77777777" w:rsidR="00660182" w:rsidRPr="00984747" w:rsidRDefault="000011CD" w:rsidP="0066018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4747">
        <w:rPr>
          <w:rFonts w:ascii="Times New Roman" w:hAnsi="Times New Roman" w:cs="Times New Roman"/>
          <w:b/>
          <w:sz w:val="24"/>
          <w:szCs w:val="24"/>
        </w:rPr>
        <w:t>Závěrečná ustanovení</w:t>
      </w:r>
    </w:p>
    <w:p w14:paraId="3D98A6C6" w14:textId="77777777" w:rsidR="00660182" w:rsidRPr="00984747" w:rsidRDefault="00660182" w:rsidP="0066018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42C469" w14:textId="77777777" w:rsidR="00CB7F7C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Smluvní strany berou na vědomí, že zaměstnavatel je povinným subjektem ve smyslu zákona č. 340/2015 Sb., o zvláštních podmínkách účinnosti některých smluv, uveřejňování těchto smluv a o registru smluv (dále jen "</w:t>
      </w:r>
      <w:r w:rsidRPr="00984747">
        <w:rPr>
          <w:rFonts w:ascii="Times New Roman" w:hAnsi="Times New Roman" w:cs="Times New Roman"/>
          <w:b/>
          <w:bCs/>
          <w:sz w:val="24"/>
          <w:szCs w:val="24"/>
        </w:rPr>
        <w:t>zákon o registru smluv</w:t>
      </w:r>
      <w:r w:rsidRPr="00984747">
        <w:rPr>
          <w:rFonts w:ascii="Times New Roman" w:hAnsi="Times New Roman" w:cs="Times New Roman"/>
          <w:sz w:val="24"/>
          <w:szCs w:val="24"/>
        </w:rPr>
        <w:t xml:space="preserve">"). Zaměstnavatel je povinen uveřejnit 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 xml:space="preserve">odatek v registru smluv zřízeném podle zákona o registru smluv, což všechny smluvní strany berou na vědomí a s uveřejněním souhlasí. Zaměstnavatel provede </w:t>
      </w:r>
      <w:r w:rsidRPr="00984747">
        <w:rPr>
          <w:rFonts w:ascii="Times New Roman" w:hAnsi="Times New Roman" w:cs="Times New Roman"/>
          <w:sz w:val="24"/>
          <w:szCs w:val="24"/>
        </w:rPr>
        <w:lastRenderedPageBreak/>
        <w:t xml:space="preserve">uveřejnění </w:t>
      </w:r>
      <w:r w:rsidR="00CB7F7C" w:rsidRPr="00984747">
        <w:rPr>
          <w:rFonts w:ascii="Times New Roman" w:hAnsi="Times New Roman" w:cs="Times New Roman"/>
          <w:sz w:val="24"/>
          <w:szCs w:val="24"/>
        </w:rPr>
        <w:t>Dodatku</w:t>
      </w:r>
      <w:r w:rsidRPr="00984747">
        <w:rPr>
          <w:rFonts w:ascii="Times New Roman" w:hAnsi="Times New Roman" w:cs="Times New Roman"/>
          <w:sz w:val="24"/>
          <w:szCs w:val="24"/>
        </w:rPr>
        <w:t xml:space="preserve"> zasláním správci registru smluv nejpozději do 30 dnů od uzavření </w:t>
      </w:r>
      <w:r w:rsidR="00CB7F7C" w:rsidRPr="00984747">
        <w:rPr>
          <w:rFonts w:ascii="Times New Roman" w:hAnsi="Times New Roman" w:cs="Times New Roman"/>
          <w:sz w:val="24"/>
          <w:szCs w:val="24"/>
        </w:rPr>
        <w:t>Dodatku</w:t>
      </w:r>
      <w:r w:rsidRPr="0098474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75B8C0" w14:textId="77777777" w:rsidR="00CB7F7C" w:rsidRPr="00984747" w:rsidRDefault="00CB7F7C" w:rsidP="00CB7F7C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F3D77F7" w14:textId="77777777" w:rsidR="005A78E1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>odatek nabývá platnosti dnem jeho podpisu oběma smluvními stranami a účinnosti dnem jeho uveřejnění v registru smluv.</w:t>
      </w:r>
    </w:p>
    <w:p w14:paraId="64300CE1" w14:textId="77777777" w:rsidR="005A78E1" w:rsidRPr="00984747" w:rsidRDefault="005A78E1" w:rsidP="005A78E1">
      <w:pPr>
        <w:pStyle w:val="Odstavecseseznamem"/>
        <w:spacing w:after="0" w:line="240" w:lineRule="auto"/>
        <w:ind w:left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26AFEE3" w14:textId="77777777" w:rsidR="00660182" w:rsidRPr="00984747" w:rsidRDefault="005A78E1" w:rsidP="00660182">
      <w:pPr>
        <w:pStyle w:val="Odstavecseseznamem"/>
        <w:numPr>
          <w:ilvl w:val="0"/>
          <w:numId w:val="4"/>
        </w:numPr>
        <w:spacing w:after="0" w:line="240" w:lineRule="auto"/>
        <w:ind w:left="284" w:hanging="284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Tento </w:t>
      </w:r>
      <w:r w:rsidR="00CB7F7C" w:rsidRPr="00984747">
        <w:rPr>
          <w:rFonts w:ascii="Times New Roman" w:hAnsi="Times New Roman" w:cs="Times New Roman"/>
          <w:sz w:val="24"/>
          <w:szCs w:val="24"/>
        </w:rPr>
        <w:t>D</w:t>
      </w:r>
      <w:r w:rsidRPr="00984747">
        <w:rPr>
          <w:rFonts w:ascii="Times New Roman" w:hAnsi="Times New Roman" w:cs="Times New Roman"/>
          <w:sz w:val="24"/>
          <w:szCs w:val="24"/>
        </w:rPr>
        <w:t>odatek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je vypracován ve 2 vyhotoveních, z nichž </w:t>
      </w:r>
      <w:r w:rsidRPr="00984747">
        <w:rPr>
          <w:rFonts w:ascii="Times New Roman" w:hAnsi="Times New Roman" w:cs="Times New Roman"/>
          <w:sz w:val="24"/>
          <w:szCs w:val="24"/>
        </w:rPr>
        <w:t>každá ze smluvních stran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obdrží po jenom vyhotovení.</w:t>
      </w:r>
    </w:p>
    <w:p w14:paraId="7DC11A8F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24E6D1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B7DE54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D926D7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B3D648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Za </w:t>
      </w:r>
      <w:r w:rsidR="005A78E1" w:rsidRPr="00984747">
        <w:rPr>
          <w:rFonts w:ascii="Times New Roman" w:hAnsi="Times New Roman" w:cs="Times New Roman"/>
          <w:sz w:val="24"/>
          <w:szCs w:val="24"/>
        </w:rPr>
        <w:t>Mikrobiologický ústav AV ČR, v. v. i.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 xml:space="preserve">Za </w:t>
      </w:r>
      <w:r w:rsidR="00FD6977" w:rsidRPr="00984747">
        <w:rPr>
          <w:rFonts w:ascii="Times New Roman" w:hAnsi="Times New Roman" w:cs="Times New Roman"/>
          <w:sz w:val="24"/>
          <w:szCs w:val="24"/>
        </w:rPr>
        <w:t xml:space="preserve">Linde </w:t>
      </w:r>
      <w:proofErr w:type="spellStart"/>
      <w:r w:rsidR="00FD6977" w:rsidRPr="00984747">
        <w:rPr>
          <w:rFonts w:ascii="Times New Roman" w:hAnsi="Times New Roman" w:cs="Times New Roman"/>
          <w:sz w:val="24"/>
          <w:szCs w:val="24"/>
        </w:rPr>
        <w:t>Gas</w:t>
      </w:r>
      <w:proofErr w:type="spellEnd"/>
      <w:r w:rsidR="00FD6977" w:rsidRPr="00984747">
        <w:rPr>
          <w:rFonts w:ascii="Times New Roman" w:hAnsi="Times New Roman" w:cs="Times New Roman"/>
          <w:sz w:val="24"/>
          <w:szCs w:val="24"/>
        </w:rPr>
        <w:t>, a.s.</w:t>
      </w:r>
      <w:r w:rsidRPr="009847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304945" w14:textId="77777777" w:rsidR="005A78E1" w:rsidRPr="00984747" w:rsidRDefault="005A78E1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7AFFC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V</w:t>
      </w:r>
      <w:r w:rsidR="005A78E1" w:rsidRPr="00984747">
        <w:rPr>
          <w:rFonts w:ascii="Times New Roman" w:hAnsi="Times New Roman" w:cs="Times New Roman"/>
          <w:sz w:val="24"/>
          <w:szCs w:val="24"/>
        </w:rPr>
        <w:t> </w:t>
      </w:r>
      <w:r w:rsidRPr="00984747">
        <w:rPr>
          <w:rFonts w:ascii="Times New Roman" w:hAnsi="Times New Roman" w:cs="Times New Roman"/>
          <w:sz w:val="24"/>
          <w:szCs w:val="24"/>
        </w:rPr>
        <w:t>Praze</w:t>
      </w:r>
      <w:r w:rsidR="005A78E1" w:rsidRPr="00984747">
        <w:rPr>
          <w:rFonts w:ascii="Times New Roman" w:hAnsi="Times New Roman" w:cs="Times New Roman"/>
          <w:sz w:val="24"/>
          <w:szCs w:val="24"/>
        </w:rPr>
        <w:t>,</w:t>
      </w:r>
      <w:r w:rsidRPr="00984747">
        <w:rPr>
          <w:rFonts w:ascii="Times New Roman" w:hAnsi="Times New Roman" w:cs="Times New Roman"/>
          <w:sz w:val="24"/>
          <w:szCs w:val="24"/>
        </w:rPr>
        <w:t xml:space="preserve"> dne</w:t>
      </w:r>
      <w:r w:rsidR="006A16E3">
        <w:rPr>
          <w:rFonts w:ascii="Times New Roman" w:hAnsi="Times New Roman" w:cs="Times New Roman"/>
          <w:sz w:val="24"/>
          <w:szCs w:val="24"/>
        </w:rPr>
        <w:t xml:space="preserve"> 29. 9. 2023</w:t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>V</w:t>
      </w:r>
      <w:r w:rsidR="006C2F5F" w:rsidRPr="00984747">
        <w:rPr>
          <w:rFonts w:ascii="Times New Roman" w:hAnsi="Times New Roman" w:cs="Times New Roman"/>
          <w:sz w:val="24"/>
          <w:szCs w:val="24"/>
        </w:rPr>
        <w:t> </w:t>
      </w:r>
      <w:r w:rsidR="00FD6977" w:rsidRPr="00984747">
        <w:rPr>
          <w:rFonts w:ascii="Times New Roman" w:hAnsi="Times New Roman" w:cs="Times New Roman"/>
          <w:sz w:val="24"/>
          <w:szCs w:val="24"/>
        </w:rPr>
        <w:t>Praze</w:t>
      </w:r>
      <w:r w:rsidR="006C2F5F" w:rsidRPr="00984747">
        <w:rPr>
          <w:rFonts w:ascii="Times New Roman" w:hAnsi="Times New Roman" w:cs="Times New Roman"/>
          <w:sz w:val="24"/>
          <w:szCs w:val="24"/>
        </w:rPr>
        <w:t>,</w:t>
      </w:r>
      <w:r w:rsidRPr="00984747">
        <w:rPr>
          <w:rFonts w:ascii="Times New Roman" w:hAnsi="Times New Roman" w:cs="Times New Roman"/>
          <w:sz w:val="24"/>
          <w:szCs w:val="24"/>
        </w:rPr>
        <w:t xml:space="preserve"> dne</w:t>
      </w:r>
      <w:r w:rsidR="006A16E3">
        <w:rPr>
          <w:rFonts w:ascii="Times New Roman" w:hAnsi="Times New Roman" w:cs="Times New Roman"/>
          <w:sz w:val="24"/>
          <w:szCs w:val="24"/>
        </w:rPr>
        <w:t xml:space="preserve"> 29. 9. 2023</w:t>
      </w:r>
    </w:p>
    <w:p w14:paraId="52A7412B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7BFAAA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4C491D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9DB306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 xml:space="preserve">…………………………………………        </w:t>
      </w:r>
      <w:r w:rsidR="005A78E1"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>…………………………………………</w:t>
      </w:r>
    </w:p>
    <w:p w14:paraId="31E9F70D" w14:textId="77777777" w:rsidR="00660182" w:rsidRPr="00984747" w:rsidRDefault="005A78E1" w:rsidP="006400A4">
      <w:pPr>
        <w:spacing w:after="0" w:line="240" w:lineRule="auto"/>
        <w:ind w:left="4950" w:hanging="4950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>Ing. Jiří Hašek, CSc.</w:t>
      </w:r>
      <w:r w:rsidR="006400A4" w:rsidRPr="00984747">
        <w:rPr>
          <w:rFonts w:ascii="Times New Roman" w:hAnsi="Times New Roman" w:cs="Times New Roman"/>
          <w:sz w:val="24"/>
          <w:szCs w:val="24"/>
        </w:rPr>
        <w:t xml:space="preserve">, ředitel </w:t>
      </w:r>
      <w:r w:rsidR="006400A4" w:rsidRPr="00984747">
        <w:rPr>
          <w:rFonts w:ascii="Times New Roman" w:hAnsi="Times New Roman" w:cs="Times New Roman"/>
          <w:sz w:val="24"/>
          <w:szCs w:val="24"/>
        </w:rPr>
        <w:tab/>
      </w:r>
      <w:r w:rsidR="00660182" w:rsidRPr="00984747">
        <w:rPr>
          <w:rFonts w:ascii="Times New Roman" w:hAnsi="Times New Roman" w:cs="Times New Roman"/>
          <w:sz w:val="24"/>
          <w:szCs w:val="24"/>
        </w:rPr>
        <w:tab/>
      </w:r>
      <w:r w:rsidR="006400A4" w:rsidRPr="00801792">
        <w:rPr>
          <w:rFonts w:ascii="Times New Roman" w:hAnsi="Times New Roman" w:cs="Times New Roman"/>
          <w:sz w:val="24"/>
          <w:szCs w:val="24"/>
          <w:highlight w:val="black"/>
        </w:rPr>
        <w:t>Jan Kratochvíl</w:t>
      </w:r>
      <w:r w:rsidR="006400A4" w:rsidRPr="00984747">
        <w:rPr>
          <w:rFonts w:ascii="Times New Roman" w:hAnsi="Times New Roman" w:cs="Times New Roman"/>
          <w:sz w:val="24"/>
          <w:szCs w:val="24"/>
        </w:rPr>
        <w:t xml:space="preserve"> – vedoucí prodeje region Čechy – sever</w:t>
      </w:r>
      <w:r w:rsidR="00660182" w:rsidRPr="009847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B76996" w14:textId="77777777" w:rsidR="00660182" w:rsidRPr="00984747" w:rsidRDefault="00660182" w:rsidP="0066018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984747">
        <w:rPr>
          <w:rFonts w:ascii="Times New Roman" w:hAnsi="Times New Roman" w:cs="Times New Roman"/>
          <w:sz w:val="24"/>
          <w:szCs w:val="24"/>
        </w:rPr>
        <w:tab/>
      </w:r>
      <w:r w:rsidR="00FD6977" w:rsidRPr="00984747">
        <w:rPr>
          <w:rFonts w:ascii="Times New Roman" w:hAnsi="Times New Roman" w:cs="Times New Roman"/>
          <w:sz w:val="24"/>
          <w:szCs w:val="24"/>
        </w:rPr>
        <w:tab/>
      </w:r>
    </w:p>
    <w:p w14:paraId="525AA4B7" w14:textId="77777777" w:rsidR="00660182" w:rsidRPr="00984747" w:rsidRDefault="00660182" w:rsidP="0066018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6DD8D1" w14:textId="77777777" w:rsidR="005A78E1" w:rsidRPr="00984747" w:rsidRDefault="005A78E1" w:rsidP="006400A4">
      <w:pPr>
        <w:rPr>
          <w:rFonts w:ascii="Times New Roman" w:hAnsi="Times New Roman" w:cs="Times New Roman"/>
          <w:sz w:val="24"/>
          <w:szCs w:val="24"/>
        </w:rPr>
      </w:pPr>
    </w:p>
    <w:p w14:paraId="6323D00C" w14:textId="77777777" w:rsidR="006400A4" w:rsidRPr="00984747" w:rsidRDefault="006400A4" w:rsidP="006400A4">
      <w:pPr>
        <w:rPr>
          <w:rFonts w:ascii="Times New Roman" w:hAnsi="Times New Roman" w:cs="Times New Roman"/>
          <w:sz w:val="24"/>
          <w:szCs w:val="24"/>
        </w:rPr>
      </w:pPr>
    </w:p>
    <w:p w14:paraId="6FF13B97" w14:textId="77777777" w:rsidR="006400A4" w:rsidRPr="00984747" w:rsidRDefault="006400A4" w:rsidP="006400A4">
      <w:pPr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  <w:t>…………………………………………</w:t>
      </w:r>
    </w:p>
    <w:p w14:paraId="14880AE4" w14:textId="77777777" w:rsidR="006400A4" w:rsidRPr="006400A4" w:rsidRDefault="006400A4" w:rsidP="006400A4">
      <w:pPr>
        <w:rPr>
          <w:rFonts w:ascii="Times New Roman" w:hAnsi="Times New Roman" w:cs="Times New Roman"/>
          <w:sz w:val="24"/>
          <w:szCs w:val="24"/>
        </w:rPr>
      </w:pP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984747">
        <w:rPr>
          <w:rFonts w:ascii="Times New Roman" w:hAnsi="Times New Roman" w:cs="Times New Roman"/>
          <w:sz w:val="24"/>
          <w:szCs w:val="24"/>
        </w:rPr>
        <w:tab/>
      </w:r>
      <w:r w:rsidRPr="00801792">
        <w:rPr>
          <w:rFonts w:ascii="Times New Roman" w:hAnsi="Times New Roman" w:cs="Times New Roman"/>
          <w:sz w:val="24"/>
          <w:szCs w:val="24"/>
          <w:highlight w:val="black"/>
        </w:rPr>
        <w:t>Jan Brož</w:t>
      </w:r>
      <w:r w:rsidRPr="00984747">
        <w:rPr>
          <w:rFonts w:ascii="Times New Roman" w:hAnsi="Times New Roman" w:cs="Times New Roman"/>
          <w:sz w:val="24"/>
          <w:szCs w:val="24"/>
        </w:rPr>
        <w:t xml:space="preserve"> – obchodní zástupce</w:t>
      </w:r>
    </w:p>
    <w:sectPr w:rsidR="006400A4" w:rsidRPr="006400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0334B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852F0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638C0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60721"/>
    <w:multiLevelType w:val="hybridMultilevel"/>
    <w:tmpl w:val="0C5EC0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4505884">
    <w:abstractNumId w:val="0"/>
  </w:num>
  <w:num w:numId="2" w16cid:durableId="560754203">
    <w:abstractNumId w:val="1"/>
  </w:num>
  <w:num w:numId="3" w16cid:durableId="1111167796">
    <w:abstractNumId w:val="2"/>
  </w:num>
  <w:num w:numId="4" w16cid:durableId="21117300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sjSysLA0NjAwMTZQ0lEKTi0uzszPAykwqgUAbBTHNCwAAAA="/>
  </w:docVars>
  <w:rsids>
    <w:rsidRoot w:val="00660182"/>
    <w:rsid w:val="000011CD"/>
    <w:rsid w:val="00337D65"/>
    <w:rsid w:val="00340C39"/>
    <w:rsid w:val="00563558"/>
    <w:rsid w:val="005A78E1"/>
    <w:rsid w:val="0062056D"/>
    <w:rsid w:val="006400A4"/>
    <w:rsid w:val="00660182"/>
    <w:rsid w:val="006A16E3"/>
    <w:rsid w:val="006C2F5F"/>
    <w:rsid w:val="00701AB1"/>
    <w:rsid w:val="00801792"/>
    <w:rsid w:val="00803668"/>
    <w:rsid w:val="008D2D8F"/>
    <w:rsid w:val="00905F7A"/>
    <w:rsid w:val="00984747"/>
    <w:rsid w:val="00AE6BE3"/>
    <w:rsid w:val="00B64E24"/>
    <w:rsid w:val="00CB7F7C"/>
    <w:rsid w:val="00D00EFB"/>
    <w:rsid w:val="00E6396A"/>
    <w:rsid w:val="00F52F17"/>
    <w:rsid w:val="00F859E7"/>
    <w:rsid w:val="00FD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070EF"/>
  <w15:chartTrackingRefBased/>
  <w15:docId w15:val="{EEC7F2D5-8571-4521-8268-249B191C9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6018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60182"/>
    <w:pPr>
      <w:ind w:left="720"/>
      <w:contextualSpacing/>
    </w:pPr>
  </w:style>
  <w:style w:type="paragraph" w:styleId="Revize">
    <w:name w:val="Revision"/>
    <w:hidden/>
    <w:uiPriority w:val="99"/>
    <w:semiHidden/>
    <w:rsid w:val="00F859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5</Words>
  <Characters>2157</Characters>
  <Application>Microsoft Office Word</Application>
  <DocSecurity>0</DocSecurity>
  <Lines>79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krobiologický ústav AV ČR, v.v.i.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öffel Ondřej</dc:creator>
  <cp:keywords/>
  <dc:description/>
  <cp:lastModifiedBy>Čudová Lucie</cp:lastModifiedBy>
  <cp:revision>3</cp:revision>
  <dcterms:created xsi:type="dcterms:W3CDTF">2023-09-29T11:00:00Z</dcterms:created>
  <dcterms:modified xsi:type="dcterms:W3CDTF">2023-09-2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6f54b293eb5660d7aa05188550537772d500d1bc3f0b1cf4ae9eabdc790896</vt:lpwstr>
  </property>
</Properties>
</file>